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E300AA" w14:textId="3C8AF394" w:rsidR="000E0B80" w:rsidRDefault="00AE2DBC" w:rsidP="00AE2DBC">
      <w:pPr>
        <w:pStyle w:val="a7"/>
        <w:numPr>
          <w:ilvl w:val="0"/>
          <w:numId w:val="1"/>
        </w:numPr>
        <w:ind w:firstLineChars="0"/>
      </w:pPr>
      <w:r w:rsidRPr="00AE2DBC">
        <w:t>INSERT into studentsperformance VALUES('111010','female','none',88,80,83)</w:t>
      </w:r>
      <w:r w:rsidR="002E5C49">
        <w:rPr>
          <w:rFonts w:hint="eastAsia"/>
        </w:rPr>
        <w:t>;</w:t>
      </w:r>
    </w:p>
    <w:p w14:paraId="5BE0F278" w14:textId="39AF56C6" w:rsidR="00AE2DBC" w:rsidRDefault="00AE2DBC" w:rsidP="00AE2DBC">
      <w:pPr>
        <w:pStyle w:val="a7"/>
        <w:numPr>
          <w:ilvl w:val="0"/>
          <w:numId w:val="1"/>
        </w:numPr>
        <w:ind w:firstLineChars="0"/>
      </w:pPr>
      <w:r w:rsidRPr="00AE2DBC">
        <w:t>Select * From studentsperformance where ID In (Select ID From studentsperformance Group By ID Having Count(*)&gt;1)</w:t>
      </w:r>
      <w:r w:rsidR="002E5C49">
        <w:t>;</w:t>
      </w:r>
    </w:p>
    <w:p w14:paraId="3909F83C" w14:textId="61A5E1DA" w:rsidR="002E5C49" w:rsidRDefault="002E5C49" w:rsidP="002E5C49">
      <w:pPr>
        <w:pStyle w:val="a7"/>
        <w:ind w:left="360" w:firstLineChars="0" w:firstLine="0"/>
        <w:rPr>
          <w:rFonts w:hint="eastAsia"/>
        </w:rPr>
      </w:pPr>
      <w:r>
        <w:rPr>
          <w:rFonts w:hint="eastAsia"/>
        </w:rPr>
        <w:t>不包括重复记录，因为没有出现超过一次的I</w:t>
      </w:r>
      <w:r>
        <w:t>D</w:t>
      </w:r>
      <w:r>
        <w:rPr>
          <w:rFonts w:hint="eastAsia"/>
        </w:rPr>
        <w:t>。</w:t>
      </w:r>
    </w:p>
    <w:p w14:paraId="4AD2A437" w14:textId="1E460B4E" w:rsidR="00AE2DBC" w:rsidRDefault="002E5C49" w:rsidP="00AE2DBC">
      <w:pPr>
        <w:pStyle w:val="a7"/>
        <w:numPr>
          <w:ilvl w:val="0"/>
          <w:numId w:val="1"/>
        </w:numPr>
        <w:ind w:firstLineChars="0"/>
      </w:pPr>
      <w:r w:rsidRPr="002E5C49">
        <w:t>select Chinese_score+math_score+English_score as 'Sum_score' from studentsperformance</w:t>
      </w:r>
      <w:r>
        <w:t>;</w:t>
      </w:r>
    </w:p>
    <w:p w14:paraId="002C7639" w14:textId="75C752A8" w:rsidR="002E5C49" w:rsidRDefault="00BB5053" w:rsidP="00AE2DBC">
      <w:pPr>
        <w:pStyle w:val="a7"/>
        <w:numPr>
          <w:ilvl w:val="0"/>
          <w:numId w:val="1"/>
        </w:numPr>
        <w:ind w:firstLineChars="0"/>
      </w:pPr>
      <w:r w:rsidRPr="00BB5053">
        <w:t>SELECT *,Chinese_score+math_score+English_score as 'Sum_score' FROM studentsperformance ORDER BY Chinese_score+math_score+English_score DESC LIMIT 20;</w:t>
      </w:r>
    </w:p>
    <w:p w14:paraId="7ABAF0C9" w14:textId="697E8AE9" w:rsidR="00BB5053" w:rsidRDefault="00BB5053" w:rsidP="00AE2DBC">
      <w:pPr>
        <w:pStyle w:val="a7"/>
        <w:numPr>
          <w:ilvl w:val="0"/>
          <w:numId w:val="1"/>
        </w:numPr>
        <w:ind w:firstLineChars="0"/>
      </w:pPr>
      <w:r w:rsidRPr="00BB5053">
        <w:t>SELECT Online_course, AVG(Chinese_score) FROM studentsperformance GROUP BY Online_course;</w:t>
      </w:r>
    </w:p>
    <w:p w14:paraId="36A3FF10" w14:textId="59734EF6" w:rsidR="00BB5053" w:rsidRDefault="00BB5053" w:rsidP="00AE2DBC">
      <w:pPr>
        <w:pStyle w:val="a7"/>
        <w:numPr>
          <w:ilvl w:val="0"/>
          <w:numId w:val="1"/>
        </w:numPr>
        <w:ind w:firstLineChars="0"/>
      </w:pPr>
      <w:r w:rsidRPr="00BB5053">
        <w:t>SELECT gender,AVG(math_score) FROM studentsperformance WHERE Online_course='completed' GROUP BY gender;</w:t>
      </w:r>
    </w:p>
    <w:p w14:paraId="37A91F31" w14:textId="3D42A041" w:rsidR="00BB5053" w:rsidRDefault="00BB5053" w:rsidP="00AE2DBC">
      <w:pPr>
        <w:pStyle w:val="a7"/>
        <w:numPr>
          <w:ilvl w:val="0"/>
          <w:numId w:val="1"/>
        </w:numPr>
        <w:ind w:firstLineChars="0"/>
      </w:pPr>
      <w:r w:rsidRPr="00BB5053">
        <w:t>SELECT ID FROM studentsperformance where English_score=(SELECT MIN(English_score) FROM studentsperformance);</w:t>
      </w:r>
    </w:p>
    <w:p w14:paraId="400AC371" w14:textId="332FB4D2" w:rsidR="00BB5053" w:rsidRDefault="00BB5053" w:rsidP="00AE2DBC">
      <w:pPr>
        <w:pStyle w:val="a7"/>
        <w:numPr>
          <w:ilvl w:val="0"/>
          <w:numId w:val="1"/>
        </w:numPr>
        <w:ind w:firstLineChars="0"/>
      </w:pPr>
      <w:r w:rsidRPr="00BB5053">
        <w:t>SELECT * FROM studentsperformance where Chinese_score&gt;90 AND math_score&gt;90 AND English_score&gt;90 ORDER BY ID ASC;</w:t>
      </w:r>
    </w:p>
    <w:sectPr w:rsidR="00BB505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C66AFF" w14:textId="77777777" w:rsidR="00096871" w:rsidRDefault="00096871" w:rsidP="00AE2DBC">
      <w:r>
        <w:separator/>
      </w:r>
    </w:p>
  </w:endnote>
  <w:endnote w:type="continuationSeparator" w:id="0">
    <w:p w14:paraId="5983DC8C" w14:textId="77777777" w:rsidR="00096871" w:rsidRDefault="00096871" w:rsidP="00AE2D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A7A341" w14:textId="77777777" w:rsidR="00096871" w:rsidRDefault="00096871" w:rsidP="00AE2DBC">
      <w:r>
        <w:separator/>
      </w:r>
    </w:p>
  </w:footnote>
  <w:footnote w:type="continuationSeparator" w:id="0">
    <w:p w14:paraId="271EC11C" w14:textId="77777777" w:rsidR="00096871" w:rsidRDefault="00096871" w:rsidP="00AE2D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2439AC"/>
    <w:multiLevelType w:val="hybridMultilevel"/>
    <w:tmpl w:val="50900038"/>
    <w:lvl w:ilvl="0" w:tplc="A6F479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6364954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C1NDAxMjC0NDM1NLZQ0lEKTi0uzszPAykwqgUALeh/liwAAAA="/>
  </w:docVars>
  <w:rsids>
    <w:rsidRoot w:val="000E0B80"/>
    <w:rsid w:val="000217EE"/>
    <w:rsid w:val="00096871"/>
    <w:rsid w:val="000E0B80"/>
    <w:rsid w:val="002E5C49"/>
    <w:rsid w:val="00AE2DBC"/>
    <w:rsid w:val="00BB50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8949B0"/>
  <w15:chartTrackingRefBased/>
  <w15:docId w15:val="{E76782E5-1201-4AC0-AC65-66806B98F7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E2DBC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AE2DB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AE2DB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AE2DBC"/>
    <w:rPr>
      <w:sz w:val="18"/>
      <w:szCs w:val="18"/>
    </w:rPr>
  </w:style>
  <w:style w:type="paragraph" w:styleId="a7">
    <w:name w:val="List Paragraph"/>
    <w:basedOn w:val="a"/>
    <w:uiPriority w:val="34"/>
    <w:qFormat/>
    <w:rsid w:val="00AE2DBC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129</Words>
  <Characters>737</Characters>
  <Application>Microsoft Office Word</Application>
  <DocSecurity>0</DocSecurity>
  <Lines>6</Lines>
  <Paragraphs>1</Paragraphs>
  <ScaleCrop>false</ScaleCrop>
  <Company/>
  <LinksUpToDate>false</LinksUpToDate>
  <CharactersWithSpaces>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江 昱峰</dc:creator>
  <cp:keywords/>
  <dc:description/>
  <cp:lastModifiedBy>江 昱峰</cp:lastModifiedBy>
  <cp:revision>2</cp:revision>
  <dcterms:created xsi:type="dcterms:W3CDTF">2023-01-19T08:26:00Z</dcterms:created>
  <dcterms:modified xsi:type="dcterms:W3CDTF">2023-01-19T09:18:00Z</dcterms:modified>
</cp:coreProperties>
</file>